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osov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Kosovo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Kosovo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osovo received a score of</w:t>
      </w:r>
      <w:r>
        <w:t xml:space="preserve"> </w:t>
      </w:r>
      <w:r>
        <w:rPr>
          <w:b/>
          <w:bCs/>
        </w:rPr>
        <w:t xml:space="preserve">66.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Kosovo received a score of NA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Kosovo received a score of 50.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Kosovo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Kosovo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Kosovo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Kosovo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Kosovo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Kosovo received a score of NA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Kosovo received a score of NA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Kosovo received a score of NA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Kosovo received a score of NA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Kosovo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Kosovo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Kosovo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Kosovo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2, 2003, 2004, 2005, 2006, 2007, 2008, 2009, 2010, 2011, 2012,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01:49Z</dcterms:created>
  <dcterms:modified xsi:type="dcterms:W3CDTF">2024-11-12T01: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Kosovo Country Report</vt:lpwstr>
  </property>
  <property fmtid="{D5CDD505-2E9C-101B-9397-08002B2CF9AE}" pid="10" name="toc-title">
    <vt:lpwstr>Table of contents</vt:lpwstr>
  </property>
</Properties>
</file>